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F4570" w14:textId="77FF3784" w:rsidR="00B432E1" w:rsidRPr="006A4A0B" w:rsidRDefault="00B432E1" w:rsidP="00105055"/>
    <w:p w14:paraId="1501AB8E" w14:textId="7C1F2FF0" w:rsidR="00CF0520" w:rsidRPr="006A4A0B" w:rsidRDefault="00CF0520" w:rsidP="00105055"/>
    <w:p w14:paraId="6D49F24A" w14:textId="77777777" w:rsidR="00E75EB3" w:rsidRDefault="00E75EB3" w:rsidP="00E75EB3">
      <w:pPr>
        <w:jc w:val="center"/>
        <w:rPr>
          <w:b/>
          <w:sz w:val="24"/>
          <w:szCs w:val="24"/>
        </w:rPr>
      </w:pPr>
    </w:p>
    <w:p w14:paraId="7F67C6E6" w14:textId="28D422DB" w:rsidR="00CF0520" w:rsidRDefault="00CF0520" w:rsidP="00E75EB3">
      <w:pPr>
        <w:jc w:val="center"/>
        <w:rPr>
          <w:b/>
          <w:sz w:val="24"/>
          <w:szCs w:val="24"/>
        </w:rPr>
      </w:pPr>
      <w:r w:rsidRPr="00E75EB3">
        <w:rPr>
          <w:b/>
          <w:sz w:val="24"/>
          <w:szCs w:val="24"/>
        </w:rPr>
        <w:t>Level Playing Field – National Forum</w:t>
      </w:r>
      <w:r w:rsidR="005A0A11" w:rsidRPr="00E75EB3">
        <w:rPr>
          <w:b/>
          <w:sz w:val="24"/>
          <w:szCs w:val="24"/>
        </w:rPr>
        <w:t xml:space="preserve"> 2019</w:t>
      </w:r>
    </w:p>
    <w:p w14:paraId="0774135A" w14:textId="77777777" w:rsidR="00E75EB3" w:rsidRPr="00E75EB3" w:rsidRDefault="00E75EB3" w:rsidP="00E75EB3">
      <w:pPr>
        <w:jc w:val="center"/>
        <w:rPr>
          <w:b/>
          <w:sz w:val="24"/>
          <w:szCs w:val="24"/>
        </w:rPr>
      </w:pPr>
    </w:p>
    <w:p w14:paraId="32F9E663" w14:textId="1F8A95DD" w:rsidR="00CF0520" w:rsidRPr="006A4A0B" w:rsidRDefault="00CF0520" w:rsidP="00105055">
      <w:r w:rsidRPr="006A4A0B">
        <w:rPr>
          <w:b/>
        </w:rPr>
        <w:t>When:</w:t>
      </w:r>
      <w:r w:rsidRPr="006A4A0B">
        <w:rPr>
          <w:b/>
        </w:rPr>
        <w:tab/>
      </w:r>
      <w:r w:rsidRPr="006A4A0B">
        <w:tab/>
        <w:t>November 4</w:t>
      </w:r>
      <w:r w:rsidRPr="006A4A0B">
        <w:rPr>
          <w:vertAlign w:val="superscript"/>
        </w:rPr>
        <w:t>th</w:t>
      </w:r>
      <w:r w:rsidRPr="006A4A0B">
        <w:t xml:space="preserve"> – 9:30am</w:t>
      </w:r>
      <w:r w:rsidR="000E6B18">
        <w:t xml:space="preserve"> </w:t>
      </w:r>
      <w:r w:rsidRPr="006A4A0B">
        <w:t>-</w:t>
      </w:r>
      <w:r w:rsidR="000E6B18">
        <w:t xml:space="preserve"> </w:t>
      </w:r>
      <w:r w:rsidRPr="006A4A0B">
        <w:t>4:30pm</w:t>
      </w:r>
    </w:p>
    <w:p w14:paraId="7D1DB914" w14:textId="4E2CF2A9" w:rsidR="00CF0520" w:rsidRPr="006A4A0B" w:rsidRDefault="00CF0520" w:rsidP="00105055">
      <w:r w:rsidRPr="006A4A0B">
        <w:rPr>
          <w:b/>
        </w:rPr>
        <w:t>Where:</w:t>
      </w:r>
      <w:r w:rsidRPr="006A4A0B">
        <w:rPr>
          <w:b/>
        </w:rPr>
        <w:tab/>
      </w:r>
      <w:r w:rsidRPr="006A4A0B">
        <w:t>Stadium MK, Stadium Way W</w:t>
      </w:r>
      <w:r w:rsidR="00437CC2">
        <w:t>est</w:t>
      </w:r>
      <w:r w:rsidRPr="006A4A0B">
        <w:t>, Milton Keynes, MK1 1ST</w:t>
      </w:r>
      <w:bookmarkStart w:id="0" w:name="_GoBack"/>
      <w:bookmarkEnd w:id="0"/>
    </w:p>
    <w:p w14:paraId="7DF7D741" w14:textId="13E4F62C" w:rsidR="00CF0520" w:rsidRPr="006A4A0B" w:rsidRDefault="00CF0520" w:rsidP="00105055">
      <w:pPr>
        <w:rPr>
          <w:b/>
        </w:rPr>
      </w:pPr>
      <w:r w:rsidRPr="006A4A0B">
        <w:rPr>
          <w:b/>
        </w:rPr>
        <w:t>Registration Form</w:t>
      </w:r>
    </w:p>
    <w:p w14:paraId="51C4A8A3" w14:textId="2AE29CE8" w:rsidR="00CF0520" w:rsidRPr="006A4A0B" w:rsidRDefault="00CF0520" w:rsidP="00105055">
      <w:r w:rsidRPr="006A4A0B">
        <w:t>Full Name</w:t>
      </w:r>
      <w:r w:rsidR="006A4A0B" w:rsidRPr="006A4A0B">
        <w:t>:</w:t>
      </w:r>
      <w:r w:rsidR="005A0A11" w:rsidRPr="005A0A11">
        <w:t xml:space="preserve"> </w:t>
      </w:r>
      <w:r w:rsidR="005A0A11" w:rsidRPr="006A4A0B">
        <w:t>……………………………………………</w:t>
      </w:r>
      <w:r w:rsidR="005A0A11">
        <w:t>………………</w:t>
      </w:r>
    </w:p>
    <w:p w14:paraId="2E05909B" w14:textId="12CF6FA6" w:rsidR="00CF0520" w:rsidRPr="006A4A0B" w:rsidRDefault="00CF0520" w:rsidP="00105055">
      <w:r w:rsidRPr="006A4A0B">
        <w:t>Email Address</w:t>
      </w:r>
      <w:r w:rsidR="006A4A0B" w:rsidRPr="006A4A0B">
        <w:t>:</w:t>
      </w:r>
      <w:r w:rsidR="005A0A11" w:rsidRPr="005A0A11">
        <w:t xml:space="preserve"> </w:t>
      </w:r>
      <w:r w:rsidR="005A0A11" w:rsidRPr="006A4A0B">
        <w:t>……………………………………………</w:t>
      </w:r>
      <w:r w:rsidR="005A0A11">
        <w:t>………….</w:t>
      </w:r>
    </w:p>
    <w:p w14:paraId="7AC6A41A" w14:textId="5109DAC0" w:rsidR="00CF0520" w:rsidRPr="006A4A0B" w:rsidRDefault="00CF0520" w:rsidP="00105055">
      <w:r w:rsidRPr="006A4A0B">
        <w:t>Phone Number</w:t>
      </w:r>
      <w:r w:rsidR="006A4A0B" w:rsidRPr="006A4A0B">
        <w:t>:</w:t>
      </w:r>
      <w:r w:rsidR="005A0A11" w:rsidRPr="005A0A11">
        <w:t xml:space="preserve"> </w:t>
      </w:r>
      <w:r w:rsidR="005A0A11" w:rsidRPr="006A4A0B">
        <w:t>……………………………………………</w:t>
      </w:r>
      <w:r w:rsidR="005A0A11">
        <w:t>…………</w:t>
      </w:r>
    </w:p>
    <w:p w14:paraId="49D36C58" w14:textId="0DFE8FC7" w:rsidR="00CF0520" w:rsidRPr="006A4A0B" w:rsidRDefault="00CF0520" w:rsidP="00105055">
      <w:r w:rsidRPr="006A4A0B">
        <w:t>Dietary Requirements</w:t>
      </w:r>
      <w:r w:rsidR="006A4A0B" w:rsidRPr="006A4A0B">
        <w:t xml:space="preserve">: </w:t>
      </w:r>
      <w:r w:rsidRPr="006A4A0B">
        <w:t>……………………………………………</w:t>
      </w:r>
      <w:r w:rsidR="006A4A0B">
        <w:t>…</w:t>
      </w:r>
    </w:p>
    <w:p w14:paraId="6E076218" w14:textId="05F4BCF2" w:rsidR="00CF0520" w:rsidRPr="006A4A0B" w:rsidRDefault="00CF0520" w:rsidP="00105055">
      <w:r w:rsidRPr="006A4A0B">
        <w:t>Club Representing/ Supporting</w:t>
      </w:r>
      <w:r w:rsidR="006A4A0B" w:rsidRPr="006A4A0B">
        <w:t xml:space="preserve">: </w:t>
      </w:r>
      <w:r w:rsidRPr="006A4A0B">
        <w:t>……………………………………</w:t>
      </w:r>
    </w:p>
    <w:p w14:paraId="3B5E82FE" w14:textId="46A6AF01" w:rsidR="00CF0520" w:rsidRPr="006A4A0B" w:rsidRDefault="00CF0520" w:rsidP="00105055">
      <w:r w:rsidRPr="006A4A0B">
        <w:t xml:space="preserve">Please </w:t>
      </w:r>
      <w:r w:rsidR="005A0A11" w:rsidRPr="005A0A11">
        <w:t>mark</w:t>
      </w:r>
      <w:r w:rsidR="005A0A11">
        <w:rPr>
          <w:b/>
        </w:rPr>
        <w:t xml:space="preserve"> Yes </w:t>
      </w:r>
      <w:r w:rsidR="005A0A11" w:rsidRPr="005A0A11">
        <w:t>or</w:t>
      </w:r>
      <w:r w:rsidR="005A0A11">
        <w:rPr>
          <w:b/>
        </w:rPr>
        <w:t xml:space="preserve"> No</w:t>
      </w:r>
      <w:r w:rsidR="006A4A0B" w:rsidRPr="006A4A0B">
        <w:rPr>
          <w:b/>
        </w:rPr>
        <w:t xml:space="preserve"> </w:t>
      </w:r>
      <w:r w:rsidR="006A4A0B" w:rsidRPr="006A4A0B">
        <w:t>below</w:t>
      </w:r>
      <w:r w:rsidRPr="006A4A0B">
        <w:t xml:space="preserve"> if you are attending the conference as a:</w:t>
      </w:r>
    </w:p>
    <w:p w14:paraId="3CBD7D9F" w14:textId="10136A19" w:rsidR="00CF0520" w:rsidRPr="006A4A0B" w:rsidRDefault="00CF0520" w:rsidP="00CF0520">
      <w:pPr>
        <w:pStyle w:val="ListParagraph"/>
        <w:numPr>
          <w:ilvl w:val="0"/>
          <w:numId w:val="38"/>
        </w:numPr>
      </w:pPr>
      <w:r w:rsidRPr="006A4A0B">
        <w:t xml:space="preserve"> Club/</w:t>
      </w:r>
      <w:r w:rsidR="00420F60">
        <w:t>G</w:t>
      </w:r>
      <w:r w:rsidRPr="006A4A0B">
        <w:t xml:space="preserve">overning </w:t>
      </w:r>
      <w:r w:rsidR="00420F60">
        <w:t>B</w:t>
      </w:r>
      <w:r w:rsidRPr="006A4A0B">
        <w:t>ody</w:t>
      </w:r>
      <w:r w:rsidR="00420F60">
        <w:t>/Other</w:t>
      </w:r>
      <w:r w:rsidRPr="006A4A0B">
        <w:t xml:space="preserve"> employee</w:t>
      </w:r>
      <w:r w:rsidR="006A4A0B" w:rsidRPr="006A4A0B">
        <w:t>:</w:t>
      </w:r>
      <w:r w:rsidR="00420F60">
        <w:tab/>
      </w:r>
      <w:r w:rsidR="006726D0">
        <w:t>..</w:t>
      </w:r>
      <w:r w:rsidR="006A4A0B" w:rsidRPr="006A4A0B">
        <w:t>…</w:t>
      </w:r>
      <w:r w:rsidR="006726D0">
        <w:t>..</w:t>
      </w:r>
    </w:p>
    <w:p w14:paraId="2001C8E0" w14:textId="77777777" w:rsidR="00CF0520" w:rsidRPr="006A4A0B" w:rsidRDefault="00CF0520" w:rsidP="00CF0520">
      <w:pPr>
        <w:pStyle w:val="ListParagraph"/>
      </w:pPr>
    </w:p>
    <w:p w14:paraId="00D39533" w14:textId="6C4FFD90" w:rsidR="00CF0520" w:rsidRPr="006A4A0B" w:rsidRDefault="00CF0520" w:rsidP="00CF0520">
      <w:pPr>
        <w:pStyle w:val="ListParagraph"/>
        <w:numPr>
          <w:ilvl w:val="0"/>
          <w:numId w:val="38"/>
        </w:numPr>
      </w:pPr>
      <w:r w:rsidRPr="006A4A0B">
        <w:t xml:space="preserve"> Fan/DSA representative</w:t>
      </w:r>
      <w:r w:rsidR="006A4A0B" w:rsidRPr="006A4A0B">
        <w:t>:</w:t>
      </w:r>
      <w:r w:rsidR="00420F60">
        <w:tab/>
      </w:r>
      <w:r w:rsidR="00420F60">
        <w:tab/>
      </w:r>
      <w:r w:rsidR="00420F60">
        <w:tab/>
      </w:r>
      <w:r w:rsidR="006726D0">
        <w:t>…….</w:t>
      </w:r>
    </w:p>
    <w:p w14:paraId="51C4E05A" w14:textId="640939AE" w:rsidR="005A0A11" w:rsidRPr="005A0A11" w:rsidRDefault="005A0A11" w:rsidP="00CF0520">
      <w:pPr>
        <w:rPr>
          <w:b/>
          <w:bCs/>
        </w:rPr>
      </w:pPr>
      <w:r w:rsidRPr="005A0A11">
        <w:rPr>
          <w:b/>
          <w:bCs/>
        </w:rPr>
        <w:t>Access Requirements</w:t>
      </w:r>
    </w:p>
    <w:p w14:paraId="7981E904" w14:textId="0B6F8EC5" w:rsidR="00CF0520" w:rsidRPr="006A4A0B" w:rsidRDefault="00CF0520" w:rsidP="00CF0520">
      <w:pPr>
        <w:rPr>
          <w:bCs/>
        </w:rPr>
      </w:pPr>
      <w:r w:rsidRPr="006A4A0B">
        <w:rPr>
          <w:bCs/>
        </w:rPr>
        <w:t xml:space="preserve">Please </w:t>
      </w:r>
      <w:r w:rsidRPr="005A0A11">
        <w:rPr>
          <w:b/>
          <w:bCs/>
        </w:rPr>
        <w:t>tick</w:t>
      </w:r>
      <w:r w:rsidRPr="006A4A0B">
        <w:rPr>
          <w:bCs/>
        </w:rPr>
        <w:t xml:space="preserve"> if you require any of the following: </w:t>
      </w:r>
    </w:p>
    <w:p w14:paraId="190E3929" w14:textId="5FE626E4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 xml:space="preserve">Accessible </w:t>
      </w:r>
      <w:r w:rsidR="00716500">
        <w:rPr>
          <w:bCs/>
        </w:rPr>
        <w:t>c</w:t>
      </w:r>
      <w:r w:rsidRPr="006A4A0B">
        <w:rPr>
          <w:bCs/>
        </w:rPr>
        <w:t xml:space="preserve">ar </w:t>
      </w:r>
      <w:r w:rsidR="009A7B42">
        <w:rPr>
          <w:bCs/>
        </w:rPr>
        <w:t>p</w:t>
      </w:r>
      <w:r w:rsidRPr="006A4A0B">
        <w:rPr>
          <w:bCs/>
        </w:rPr>
        <w:t>arking</w:t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6A4A0B">
        <w:rPr>
          <w:bCs/>
        </w:rPr>
        <w:t>……</w:t>
      </w:r>
    </w:p>
    <w:p w14:paraId="02BB7592" w14:textId="061BD5B8" w:rsidR="00716500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 xml:space="preserve">Accessible </w:t>
      </w:r>
      <w:r w:rsidR="009A7B42">
        <w:rPr>
          <w:bCs/>
        </w:rPr>
        <w:t>t</w:t>
      </w:r>
      <w:r w:rsidRPr="006A4A0B">
        <w:rPr>
          <w:bCs/>
        </w:rPr>
        <w:t>oilet</w:t>
      </w:r>
      <w:r w:rsidR="00716500">
        <w:rPr>
          <w:bCs/>
        </w:rPr>
        <w:tab/>
      </w:r>
      <w:r w:rsidR="00716500">
        <w:rPr>
          <w:bCs/>
        </w:rPr>
        <w:tab/>
      </w:r>
      <w:r w:rsidR="00716500">
        <w:rPr>
          <w:bCs/>
        </w:rPr>
        <w:tab/>
      </w:r>
      <w:r w:rsidR="00716500">
        <w:rPr>
          <w:bCs/>
        </w:rPr>
        <w:tab/>
      </w:r>
      <w:r w:rsidR="00716500">
        <w:rPr>
          <w:bCs/>
        </w:rPr>
        <w:tab/>
      </w:r>
      <w:r w:rsidR="00716500">
        <w:rPr>
          <w:bCs/>
        </w:rPr>
        <w:tab/>
        <w:t>……</w:t>
      </w:r>
    </w:p>
    <w:p w14:paraId="51B395B0" w14:textId="332BEC45" w:rsidR="00CF0520" w:rsidRPr="006A4A0B" w:rsidRDefault="00491DA5" w:rsidP="00CF0520">
      <w:pPr>
        <w:numPr>
          <w:ilvl w:val="0"/>
          <w:numId w:val="39"/>
        </w:numPr>
        <w:spacing w:after="0" w:line="240" w:lineRule="auto"/>
        <w:rPr>
          <w:bCs/>
        </w:rPr>
      </w:pPr>
      <w:r>
        <w:rPr>
          <w:bCs/>
        </w:rPr>
        <w:t xml:space="preserve">Changing </w:t>
      </w:r>
      <w:r w:rsidR="001E0B8E">
        <w:rPr>
          <w:bCs/>
        </w:rPr>
        <w:t>P</w:t>
      </w:r>
      <w:r>
        <w:rPr>
          <w:bCs/>
        </w:rPr>
        <w:t xml:space="preserve">laces </w:t>
      </w:r>
      <w:r w:rsidR="005A0A11">
        <w:rPr>
          <w:bCs/>
        </w:rPr>
        <w:tab/>
      </w:r>
      <w:r w:rsidR="00716500">
        <w:rPr>
          <w:bCs/>
        </w:rPr>
        <w:tab/>
      </w:r>
      <w:r w:rsidR="00716500">
        <w:rPr>
          <w:bCs/>
        </w:rPr>
        <w:tab/>
      </w:r>
      <w:r w:rsidR="00716500">
        <w:rPr>
          <w:bCs/>
        </w:rPr>
        <w:tab/>
      </w:r>
      <w:r w:rsidR="00716500">
        <w:rPr>
          <w:bCs/>
        </w:rPr>
        <w:tab/>
      </w:r>
      <w:r w:rsidR="005A0A11">
        <w:rPr>
          <w:bCs/>
        </w:rPr>
        <w:tab/>
        <w:t>……</w:t>
      </w:r>
    </w:p>
    <w:p w14:paraId="718258D3" w14:textId="4EE264EC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>Hearing loop</w:t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  <w:t>……</w:t>
      </w:r>
    </w:p>
    <w:p w14:paraId="30969954" w14:textId="6346021C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>Sound amplification</w:t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  <w:t>……</w:t>
      </w:r>
    </w:p>
    <w:p w14:paraId="1C84FCF7" w14:textId="31F13460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>To sit near the front (e.g. in order to see/hear clearly)</w:t>
      </w:r>
      <w:r w:rsidR="005A0A11" w:rsidRPr="005A0A11">
        <w:rPr>
          <w:bCs/>
        </w:rPr>
        <w:t xml:space="preserve"> </w:t>
      </w:r>
      <w:r w:rsidR="005A0A11">
        <w:rPr>
          <w:bCs/>
        </w:rPr>
        <w:tab/>
        <w:t>……</w:t>
      </w:r>
    </w:p>
    <w:p w14:paraId="34E95437" w14:textId="513F8DC3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 xml:space="preserve">Someone to </w:t>
      </w:r>
      <w:r w:rsidR="000E6B18">
        <w:rPr>
          <w:bCs/>
        </w:rPr>
        <w:t>scribe</w:t>
      </w:r>
      <w:r w:rsidRPr="006A4A0B">
        <w:rPr>
          <w:bCs/>
        </w:rPr>
        <w:t xml:space="preserve"> for you</w:t>
      </w:r>
      <w:r w:rsidR="005A0A11">
        <w:rPr>
          <w:bCs/>
        </w:rPr>
        <w:t xml:space="preserve"> </w:t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0E6B18">
        <w:rPr>
          <w:bCs/>
        </w:rPr>
        <w:t xml:space="preserve">                       </w:t>
      </w:r>
      <w:r w:rsidR="005A0A11">
        <w:rPr>
          <w:bCs/>
        </w:rPr>
        <w:t>……</w:t>
      </w:r>
    </w:p>
    <w:p w14:paraId="76509C91" w14:textId="1A79C4F0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>Large print versions of handouts</w:t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  <w:t>……</w:t>
      </w:r>
    </w:p>
    <w:p w14:paraId="0D9357AC" w14:textId="61FBA08E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>Particular seating (e.g. high back chair</w:t>
      </w:r>
      <w:r w:rsidR="001E0B8E">
        <w:rPr>
          <w:bCs/>
        </w:rPr>
        <w:t xml:space="preserve"> or</w:t>
      </w:r>
      <w:r w:rsidR="00716500">
        <w:rPr>
          <w:bCs/>
        </w:rPr>
        <w:t xml:space="preserve"> chair with arms</w:t>
      </w:r>
      <w:r w:rsidRPr="006A4A0B">
        <w:rPr>
          <w:bCs/>
        </w:rPr>
        <w:t>)</w:t>
      </w:r>
      <w:r w:rsidR="005A0A11" w:rsidRPr="005A0A11">
        <w:rPr>
          <w:bCs/>
        </w:rPr>
        <w:t xml:space="preserve"> </w:t>
      </w:r>
      <w:r w:rsidR="005A0A11">
        <w:rPr>
          <w:bCs/>
        </w:rPr>
        <w:tab/>
        <w:t>……</w:t>
      </w:r>
    </w:p>
    <w:p w14:paraId="689711A9" w14:textId="0BADB9CA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 xml:space="preserve">British Sign Language </w:t>
      </w:r>
      <w:r w:rsidR="009A7B42">
        <w:rPr>
          <w:bCs/>
        </w:rPr>
        <w:t>I</w:t>
      </w:r>
      <w:r w:rsidRPr="006A4A0B">
        <w:rPr>
          <w:bCs/>
        </w:rPr>
        <w:t>nterpreters</w:t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  <w:t>……</w:t>
      </w:r>
    </w:p>
    <w:p w14:paraId="068D78BC" w14:textId="41BCD2CD" w:rsidR="00CF0520" w:rsidRPr="006A4A0B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>Speech to text translation</w:t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</w:r>
      <w:r w:rsidR="005A0A11">
        <w:rPr>
          <w:bCs/>
        </w:rPr>
        <w:tab/>
        <w:t>……</w:t>
      </w:r>
    </w:p>
    <w:p w14:paraId="4295D582" w14:textId="0F396548" w:rsidR="005A0A11" w:rsidRDefault="00CF0520" w:rsidP="00CF0520">
      <w:pPr>
        <w:numPr>
          <w:ilvl w:val="0"/>
          <w:numId w:val="39"/>
        </w:numPr>
        <w:spacing w:after="0" w:line="240" w:lineRule="auto"/>
        <w:rPr>
          <w:bCs/>
        </w:rPr>
      </w:pPr>
      <w:r w:rsidRPr="006A4A0B">
        <w:rPr>
          <w:bCs/>
        </w:rPr>
        <w:t xml:space="preserve">Anything else?  (please write details </w:t>
      </w:r>
      <w:r w:rsidR="005A0A11">
        <w:rPr>
          <w:bCs/>
        </w:rPr>
        <w:t>below)</w:t>
      </w:r>
    </w:p>
    <w:p w14:paraId="27250B7C" w14:textId="4A769744" w:rsidR="00CF0520" w:rsidRPr="006A4A0B" w:rsidRDefault="005A0A11" w:rsidP="005A0A11">
      <w:pPr>
        <w:spacing w:after="0" w:line="240" w:lineRule="auto"/>
        <w:ind w:left="720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</w:p>
    <w:p w14:paraId="2C2A9BD8" w14:textId="6A42695C" w:rsidR="006A4A0B" w:rsidRDefault="005A0A11" w:rsidP="005A0A11">
      <w:pPr>
        <w:ind w:left="720"/>
      </w:pPr>
      <w:r w:rsidRPr="006A4A0B">
        <w:t>……………………………………………</w:t>
      </w:r>
      <w:r>
        <w:t>……………………………………………………</w:t>
      </w:r>
    </w:p>
    <w:p w14:paraId="28ACA4D7" w14:textId="2459EC8A" w:rsidR="005A0A11" w:rsidRDefault="005A0A11" w:rsidP="00E75EB3">
      <w:pPr>
        <w:ind w:left="720"/>
      </w:pPr>
      <w:r w:rsidRPr="006A4A0B">
        <w:t>……………………………………………</w:t>
      </w:r>
      <w:r>
        <w:t>……………………………………………………</w:t>
      </w:r>
    </w:p>
    <w:p w14:paraId="5C30FCEA" w14:textId="760A9160" w:rsidR="006A4A0B" w:rsidRPr="006A4A0B" w:rsidRDefault="00CF0520" w:rsidP="005A0A11">
      <w:pPr>
        <w:rPr>
          <w:bCs/>
        </w:rPr>
      </w:pPr>
      <w:r w:rsidRPr="006A4A0B">
        <w:rPr>
          <w:bCs/>
        </w:rPr>
        <w:t>Please return this form</w:t>
      </w:r>
      <w:r w:rsidR="006A4A0B" w:rsidRPr="006A4A0B">
        <w:rPr>
          <w:bCs/>
        </w:rPr>
        <w:t xml:space="preserve"> either via email or post</w:t>
      </w:r>
      <w:r w:rsidRPr="006A4A0B">
        <w:rPr>
          <w:bCs/>
        </w:rPr>
        <w:t xml:space="preserve"> to</w:t>
      </w:r>
      <w:r w:rsidR="006A4A0B" w:rsidRPr="006A4A0B">
        <w:rPr>
          <w:bCs/>
        </w:rPr>
        <w:t xml:space="preserve">: </w:t>
      </w:r>
      <w:r w:rsidR="006A4A0B" w:rsidRPr="005A0A11">
        <w:rPr>
          <w:b/>
          <w:bCs/>
        </w:rPr>
        <w:t>FAO Liam Bird</w:t>
      </w:r>
      <w:r w:rsidR="006A4A0B" w:rsidRPr="006A4A0B">
        <w:rPr>
          <w:bCs/>
        </w:rPr>
        <w:t xml:space="preserve"> </w:t>
      </w:r>
    </w:p>
    <w:p w14:paraId="75CCD228" w14:textId="3B046560" w:rsidR="006A4A0B" w:rsidRPr="006A4A0B" w:rsidRDefault="006A4A0B" w:rsidP="00CF0520">
      <w:pPr>
        <w:rPr>
          <w:bCs/>
        </w:rPr>
      </w:pPr>
      <w:r w:rsidRPr="005A0A11">
        <w:rPr>
          <w:b/>
          <w:bCs/>
        </w:rPr>
        <w:t>Email:</w:t>
      </w:r>
      <w:r w:rsidRPr="006A4A0B">
        <w:rPr>
          <w:bCs/>
        </w:rPr>
        <w:t xml:space="preserve"> </w:t>
      </w:r>
      <w:r w:rsidRPr="006A4A0B">
        <w:rPr>
          <w:bCs/>
        </w:rPr>
        <w:tab/>
      </w:r>
      <w:hyperlink r:id="rId11" w:history="1">
        <w:r w:rsidRPr="006A4A0B">
          <w:rPr>
            <w:rStyle w:val="Hyperlink"/>
            <w:bCs/>
          </w:rPr>
          <w:t>Liam@levelplayingfield.org.uk</w:t>
        </w:r>
      </w:hyperlink>
      <w:r w:rsidRPr="006A4A0B">
        <w:rPr>
          <w:bCs/>
        </w:rPr>
        <w:tab/>
      </w:r>
    </w:p>
    <w:p w14:paraId="725A6CE8" w14:textId="53A8BD35" w:rsidR="00CF0520" w:rsidRPr="006A4A0B" w:rsidRDefault="006A4A0B" w:rsidP="00CF0520">
      <w:pPr>
        <w:rPr>
          <w:bCs/>
        </w:rPr>
      </w:pPr>
      <w:r w:rsidRPr="005A0A11">
        <w:rPr>
          <w:b/>
          <w:bCs/>
        </w:rPr>
        <w:t>Post:</w:t>
      </w:r>
      <w:r w:rsidRPr="006A4A0B">
        <w:rPr>
          <w:bCs/>
        </w:rPr>
        <w:t xml:space="preserve"> </w:t>
      </w:r>
      <w:r w:rsidRPr="006A4A0B">
        <w:rPr>
          <w:bCs/>
        </w:rPr>
        <w:tab/>
      </w:r>
      <w:r w:rsidR="005A0A11">
        <w:rPr>
          <w:bCs/>
        </w:rPr>
        <w:tab/>
      </w:r>
      <w:r w:rsidRPr="006A4A0B">
        <w:rPr>
          <w:bCs/>
        </w:rPr>
        <w:t>Level Playing Field, The Junction, Station Road, Watford, WD17 1ET</w:t>
      </w:r>
    </w:p>
    <w:p w14:paraId="763FDE14" w14:textId="60D37262" w:rsidR="00CF0520" w:rsidRPr="006A4A0B" w:rsidRDefault="00CF0520" w:rsidP="00CF0520">
      <w:r w:rsidRPr="006A4A0B">
        <w:rPr>
          <w:bCs/>
        </w:rPr>
        <w:t>We will do our very best to meet your access requirements.</w:t>
      </w:r>
    </w:p>
    <w:sectPr w:rsidR="00CF0520" w:rsidRPr="006A4A0B" w:rsidSect="00F1431B"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71303" w14:textId="77777777" w:rsidR="00A25BEF" w:rsidRDefault="00A25BEF" w:rsidP="005E3729">
      <w:pPr>
        <w:spacing w:after="0" w:line="240" w:lineRule="auto"/>
      </w:pPr>
      <w:r>
        <w:separator/>
      </w:r>
    </w:p>
  </w:endnote>
  <w:endnote w:type="continuationSeparator" w:id="0">
    <w:p w14:paraId="3E9BA5FB" w14:textId="77777777" w:rsidR="00A25BEF" w:rsidRDefault="00A25BEF" w:rsidP="005E3729">
      <w:pPr>
        <w:spacing w:after="0" w:line="240" w:lineRule="auto"/>
      </w:pPr>
      <w:r>
        <w:continuationSeparator/>
      </w:r>
    </w:p>
  </w:endnote>
  <w:endnote w:type="continuationNotice" w:id="1">
    <w:p w14:paraId="257466F7" w14:textId="77777777" w:rsidR="00A25BEF" w:rsidRDefault="00A25B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pton Book">
    <w:panose1 w:val="00000000000000000000"/>
    <w:charset w:val="00"/>
    <w:family w:val="swiss"/>
    <w:notTrueType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23F9" w14:textId="552D3A08" w:rsidR="002343A6" w:rsidRPr="006726D0" w:rsidRDefault="002343A6">
    <w:pPr>
      <w:pStyle w:val="Footer"/>
    </w:pPr>
    <w:r w:rsidRPr="006726D0">
      <w:rPr>
        <w:b/>
        <w:bCs/>
      </w:rPr>
      <w:t>Level Playing Field - The Junction - Station Road - Watford - WD17 1ET</w:t>
    </w:r>
    <w:r w:rsidRPr="006726D0">
      <w:rPr>
        <w:b/>
        <w:bCs/>
      </w:rPr>
      <w:br/>
      <w:t xml:space="preserve">E: </w:t>
    </w:r>
    <w:hyperlink r:id="rId1" w:history="1">
      <w:r w:rsidRPr="006726D0">
        <w:rPr>
          <w:rStyle w:val="Hyperlink"/>
          <w:b/>
          <w:bCs/>
        </w:rPr>
        <w:t>Info@levelplayingfield.org.uk</w:t>
      </w:r>
    </w:hyperlink>
    <w:r w:rsidRPr="006726D0">
      <w:rPr>
        <w:b/>
        <w:bCs/>
      </w:rPr>
      <w:tab/>
      <w:t xml:space="preserve"> T: 01923 545 3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EBCB2" w14:textId="77777777" w:rsidR="00A25BEF" w:rsidRDefault="00A25BEF" w:rsidP="005E3729">
      <w:pPr>
        <w:spacing w:after="0" w:line="240" w:lineRule="auto"/>
      </w:pPr>
      <w:r>
        <w:separator/>
      </w:r>
    </w:p>
  </w:footnote>
  <w:footnote w:type="continuationSeparator" w:id="0">
    <w:p w14:paraId="20450CFD" w14:textId="77777777" w:rsidR="00A25BEF" w:rsidRDefault="00A25BEF" w:rsidP="005E3729">
      <w:pPr>
        <w:spacing w:after="0" w:line="240" w:lineRule="auto"/>
      </w:pPr>
      <w:r>
        <w:continuationSeparator/>
      </w:r>
    </w:p>
  </w:footnote>
  <w:footnote w:type="continuationNotice" w:id="1">
    <w:p w14:paraId="47713383" w14:textId="77777777" w:rsidR="00A25BEF" w:rsidRDefault="00A25B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0BB65" w14:textId="25A0157A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F8EEA3F" wp14:editId="63EEBAB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3" name="Picture 3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9F53C" w14:textId="39D027D0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3B956D" wp14:editId="3C2E873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CA6398"/>
    <w:multiLevelType w:val="hybridMultilevel"/>
    <w:tmpl w:val="F8662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10909"/>
    <w:multiLevelType w:val="hybridMultilevel"/>
    <w:tmpl w:val="ACDC1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DF2AFA"/>
    <w:multiLevelType w:val="hybridMultilevel"/>
    <w:tmpl w:val="14CC4F2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946609"/>
    <w:multiLevelType w:val="hybridMultilevel"/>
    <w:tmpl w:val="6DE8C316"/>
    <w:lvl w:ilvl="0" w:tplc="4E14E1B0">
      <w:numFmt w:val="bullet"/>
      <w:lvlText w:val="-"/>
      <w:lvlJc w:val="left"/>
      <w:pPr>
        <w:ind w:left="1080" w:hanging="360"/>
      </w:pPr>
      <w:rPr>
        <w:rFonts w:ascii="Campton Book" w:eastAsiaTheme="minorHAnsi" w:hAnsi="Campton Book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5B1E51"/>
    <w:multiLevelType w:val="hybridMultilevel"/>
    <w:tmpl w:val="3F202876"/>
    <w:lvl w:ilvl="0" w:tplc="0C1E59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F75673"/>
    <w:multiLevelType w:val="hybridMultilevel"/>
    <w:tmpl w:val="118C7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F2A22"/>
    <w:multiLevelType w:val="hybridMultilevel"/>
    <w:tmpl w:val="042C4796"/>
    <w:lvl w:ilvl="0" w:tplc="C95C8574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1196F0B"/>
    <w:multiLevelType w:val="hybridMultilevel"/>
    <w:tmpl w:val="D8B89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4956E3"/>
    <w:multiLevelType w:val="hybridMultilevel"/>
    <w:tmpl w:val="052A6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441F71"/>
    <w:multiLevelType w:val="hybridMultilevel"/>
    <w:tmpl w:val="CF1C10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7B5893"/>
    <w:multiLevelType w:val="hybridMultilevel"/>
    <w:tmpl w:val="32041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9C6202F"/>
    <w:multiLevelType w:val="hybridMultilevel"/>
    <w:tmpl w:val="96745348"/>
    <w:lvl w:ilvl="0" w:tplc="9158504A">
      <w:numFmt w:val="bullet"/>
      <w:lvlText w:val="-"/>
      <w:lvlJc w:val="left"/>
      <w:pPr>
        <w:ind w:left="720" w:hanging="360"/>
      </w:pPr>
      <w:rPr>
        <w:rFonts w:ascii="Campton Book" w:eastAsia="Calibri" w:hAnsi="Campton Book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11"/>
  </w:num>
  <w:num w:numId="3">
    <w:abstractNumId w:val="31"/>
  </w:num>
  <w:num w:numId="4">
    <w:abstractNumId w:val="24"/>
  </w:num>
  <w:num w:numId="5">
    <w:abstractNumId w:val="0"/>
  </w:num>
  <w:num w:numId="6">
    <w:abstractNumId w:val="8"/>
  </w:num>
  <w:num w:numId="7">
    <w:abstractNumId w:val="35"/>
  </w:num>
  <w:num w:numId="8">
    <w:abstractNumId w:val="7"/>
  </w:num>
  <w:num w:numId="9">
    <w:abstractNumId w:val="3"/>
  </w:num>
  <w:num w:numId="10">
    <w:abstractNumId w:val="33"/>
  </w:num>
  <w:num w:numId="11">
    <w:abstractNumId w:val="36"/>
  </w:num>
  <w:num w:numId="12">
    <w:abstractNumId w:val="25"/>
  </w:num>
  <w:num w:numId="13">
    <w:abstractNumId w:val="29"/>
  </w:num>
  <w:num w:numId="14">
    <w:abstractNumId w:val="5"/>
  </w:num>
  <w:num w:numId="15">
    <w:abstractNumId w:val="9"/>
  </w:num>
  <w:num w:numId="16">
    <w:abstractNumId w:val="13"/>
  </w:num>
  <w:num w:numId="17">
    <w:abstractNumId w:val="19"/>
  </w:num>
  <w:num w:numId="18">
    <w:abstractNumId w:val="18"/>
  </w:num>
  <w:num w:numId="19">
    <w:abstractNumId w:val="27"/>
  </w:num>
  <w:num w:numId="20">
    <w:abstractNumId w:val="14"/>
  </w:num>
  <w:num w:numId="21">
    <w:abstractNumId w:val="17"/>
  </w:num>
  <w:num w:numId="22">
    <w:abstractNumId w:val="12"/>
  </w:num>
  <w:num w:numId="23">
    <w:abstractNumId w:val="16"/>
  </w:num>
  <w:num w:numId="24">
    <w:abstractNumId w:val="20"/>
  </w:num>
  <w:num w:numId="25">
    <w:abstractNumId w:val="6"/>
  </w:num>
  <w:num w:numId="2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0"/>
  </w:num>
  <w:num w:numId="28">
    <w:abstractNumId w:val="2"/>
  </w:num>
  <w:num w:numId="29">
    <w:abstractNumId w:val="1"/>
  </w:num>
  <w:num w:numId="30">
    <w:abstractNumId w:val="10"/>
  </w:num>
  <w:num w:numId="31">
    <w:abstractNumId w:val="26"/>
  </w:num>
  <w:num w:numId="32">
    <w:abstractNumId w:val="28"/>
  </w:num>
  <w:num w:numId="33">
    <w:abstractNumId w:val="30"/>
  </w:num>
  <w:num w:numId="34">
    <w:abstractNumId w:val="22"/>
  </w:num>
  <w:num w:numId="35">
    <w:abstractNumId w:val="32"/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4"/>
  </w:num>
  <w:num w:numId="38">
    <w:abstractNumId w:val="15"/>
  </w:num>
  <w:num w:numId="39">
    <w:abstractNumId w:val="4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qwUAV2GWwiwAAAA="/>
  </w:docVars>
  <w:rsids>
    <w:rsidRoot w:val="005E3729"/>
    <w:rsid w:val="00001506"/>
    <w:rsid w:val="00010B66"/>
    <w:rsid w:val="000253BE"/>
    <w:rsid w:val="00030848"/>
    <w:rsid w:val="0003340F"/>
    <w:rsid w:val="00034BEA"/>
    <w:rsid w:val="00047217"/>
    <w:rsid w:val="0005290E"/>
    <w:rsid w:val="000621C7"/>
    <w:rsid w:val="00064C7C"/>
    <w:rsid w:val="000825D1"/>
    <w:rsid w:val="00085E61"/>
    <w:rsid w:val="000900B8"/>
    <w:rsid w:val="00096248"/>
    <w:rsid w:val="000978EF"/>
    <w:rsid w:val="000A24FE"/>
    <w:rsid w:val="000A377D"/>
    <w:rsid w:val="000A52B9"/>
    <w:rsid w:val="000A5DE9"/>
    <w:rsid w:val="000A6ED4"/>
    <w:rsid w:val="000B1014"/>
    <w:rsid w:val="000C39F4"/>
    <w:rsid w:val="000D1999"/>
    <w:rsid w:val="000E33C3"/>
    <w:rsid w:val="000E6723"/>
    <w:rsid w:val="000E6B18"/>
    <w:rsid w:val="000E7A00"/>
    <w:rsid w:val="000F0BE5"/>
    <w:rsid w:val="000F3DDF"/>
    <w:rsid w:val="000F534B"/>
    <w:rsid w:val="000F61C2"/>
    <w:rsid w:val="0010346F"/>
    <w:rsid w:val="00105055"/>
    <w:rsid w:val="001174B4"/>
    <w:rsid w:val="00117CAE"/>
    <w:rsid w:val="001460C5"/>
    <w:rsid w:val="00151EA4"/>
    <w:rsid w:val="00164AC4"/>
    <w:rsid w:val="00164C5F"/>
    <w:rsid w:val="001730A7"/>
    <w:rsid w:val="001825E8"/>
    <w:rsid w:val="0019183E"/>
    <w:rsid w:val="00195DCD"/>
    <w:rsid w:val="001A1CD4"/>
    <w:rsid w:val="001A7791"/>
    <w:rsid w:val="001C7381"/>
    <w:rsid w:val="001D788F"/>
    <w:rsid w:val="001E04D8"/>
    <w:rsid w:val="001E0B8E"/>
    <w:rsid w:val="001F1153"/>
    <w:rsid w:val="00200493"/>
    <w:rsid w:val="00211E81"/>
    <w:rsid w:val="002144AF"/>
    <w:rsid w:val="002168AF"/>
    <w:rsid w:val="00216EF4"/>
    <w:rsid w:val="002257CB"/>
    <w:rsid w:val="0022592E"/>
    <w:rsid w:val="002343A6"/>
    <w:rsid w:val="002348E7"/>
    <w:rsid w:val="0024005C"/>
    <w:rsid w:val="002421F4"/>
    <w:rsid w:val="00251517"/>
    <w:rsid w:val="002526D0"/>
    <w:rsid w:val="002572A5"/>
    <w:rsid w:val="00264B2F"/>
    <w:rsid w:val="00274243"/>
    <w:rsid w:val="00295DAF"/>
    <w:rsid w:val="002A089D"/>
    <w:rsid w:val="002B0170"/>
    <w:rsid w:val="002C3AD3"/>
    <w:rsid w:val="002C63AA"/>
    <w:rsid w:val="002E69EE"/>
    <w:rsid w:val="002F3CB2"/>
    <w:rsid w:val="00305ECC"/>
    <w:rsid w:val="00316889"/>
    <w:rsid w:val="00317C18"/>
    <w:rsid w:val="00323DF5"/>
    <w:rsid w:val="003310C4"/>
    <w:rsid w:val="003357C9"/>
    <w:rsid w:val="00353A2E"/>
    <w:rsid w:val="00353DA9"/>
    <w:rsid w:val="003557F3"/>
    <w:rsid w:val="003567EA"/>
    <w:rsid w:val="0035764C"/>
    <w:rsid w:val="0037159B"/>
    <w:rsid w:val="00374420"/>
    <w:rsid w:val="00382EA2"/>
    <w:rsid w:val="003A586A"/>
    <w:rsid w:val="003C602C"/>
    <w:rsid w:val="003D762F"/>
    <w:rsid w:val="003E6491"/>
    <w:rsid w:val="003E715D"/>
    <w:rsid w:val="003E7ACB"/>
    <w:rsid w:val="003F43A9"/>
    <w:rsid w:val="004024FF"/>
    <w:rsid w:val="00413F2C"/>
    <w:rsid w:val="00420F60"/>
    <w:rsid w:val="004264FF"/>
    <w:rsid w:val="00432CB8"/>
    <w:rsid w:val="00432D68"/>
    <w:rsid w:val="0043369C"/>
    <w:rsid w:val="00437CC2"/>
    <w:rsid w:val="00442491"/>
    <w:rsid w:val="00443986"/>
    <w:rsid w:val="00447F2A"/>
    <w:rsid w:val="004738C9"/>
    <w:rsid w:val="00477577"/>
    <w:rsid w:val="004865DB"/>
    <w:rsid w:val="004877D9"/>
    <w:rsid w:val="00491DA5"/>
    <w:rsid w:val="004B304F"/>
    <w:rsid w:val="004D09B9"/>
    <w:rsid w:val="004E0A73"/>
    <w:rsid w:val="004E68F2"/>
    <w:rsid w:val="004F07DD"/>
    <w:rsid w:val="00510F30"/>
    <w:rsid w:val="00521785"/>
    <w:rsid w:val="005238CF"/>
    <w:rsid w:val="00530599"/>
    <w:rsid w:val="00541459"/>
    <w:rsid w:val="00543E97"/>
    <w:rsid w:val="005569C5"/>
    <w:rsid w:val="00557C07"/>
    <w:rsid w:val="00582284"/>
    <w:rsid w:val="0058354B"/>
    <w:rsid w:val="00584676"/>
    <w:rsid w:val="00593F0D"/>
    <w:rsid w:val="00593F69"/>
    <w:rsid w:val="005A07D2"/>
    <w:rsid w:val="005A0A11"/>
    <w:rsid w:val="005A773B"/>
    <w:rsid w:val="005B2DA4"/>
    <w:rsid w:val="005C43E6"/>
    <w:rsid w:val="005E3729"/>
    <w:rsid w:val="005F60B0"/>
    <w:rsid w:val="006206EB"/>
    <w:rsid w:val="00622D2D"/>
    <w:rsid w:val="00626C2E"/>
    <w:rsid w:val="00633460"/>
    <w:rsid w:val="00637AB4"/>
    <w:rsid w:val="00640822"/>
    <w:rsid w:val="00651057"/>
    <w:rsid w:val="006726D0"/>
    <w:rsid w:val="00676301"/>
    <w:rsid w:val="0068194E"/>
    <w:rsid w:val="00686A65"/>
    <w:rsid w:val="00691F4E"/>
    <w:rsid w:val="00692922"/>
    <w:rsid w:val="00694855"/>
    <w:rsid w:val="006A4A0B"/>
    <w:rsid w:val="006B1B16"/>
    <w:rsid w:val="006C0E64"/>
    <w:rsid w:val="006D07B6"/>
    <w:rsid w:val="006D32E9"/>
    <w:rsid w:val="006D3F26"/>
    <w:rsid w:val="006D45F3"/>
    <w:rsid w:val="006E2868"/>
    <w:rsid w:val="006E32DD"/>
    <w:rsid w:val="006E7404"/>
    <w:rsid w:val="00710341"/>
    <w:rsid w:val="00710838"/>
    <w:rsid w:val="00716500"/>
    <w:rsid w:val="0072227C"/>
    <w:rsid w:val="0073795C"/>
    <w:rsid w:val="00740E04"/>
    <w:rsid w:val="00751DC5"/>
    <w:rsid w:val="0076158C"/>
    <w:rsid w:val="00764CCF"/>
    <w:rsid w:val="0077098E"/>
    <w:rsid w:val="007816C9"/>
    <w:rsid w:val="0079212D"/>
    <w:rsid w:val="00793F96"/>
    <w:rsid w:val="007A048F"/>
    <w:rsid w:val="007B298B"/>
    <w:rsid w:val="007B51B1"/>
    <w:rsid w:val="007B5B61"/>
    <w:rsid w:val="007B7A15"/>
    <w:rsid w:val="007C6858"/>
    <w:rsid w:val="007D2B90"/>
    <w:rsid w:val="007D2E99"/>
    <w:rsid w:val="007D5556"/>
    <w:rsid w:val="007D7521"/>
    <w:rsid w:val="007F2530"/>
    <w:rsid w:val="007F3385"/>
    <w:rsid w:val="008021C1"/>
    <w:rsid w:val="00806B6E"/>
    <w:rsid w:val="00835351"/>
    <w:rsid w:val="0083698F"/>
    <w:rsid w:val="00844258"/>
    <w:rsid w:val="0084524A"/>
    <w:rsid w:val="0086347A"/>
    <w:rsid w:val="008670F6"/>
    <w:rsid w:val="00873B09"/>
    <w:rsid w:val="008A004F"/>
    <w:rsid w:val="008D616E"/>
    <w:rsid w:val="008F02C8"/>
    <w:rsid w:val="00902111"/>
    <w:rsid w:val="00950615"/>
    <w:rsid w:val="0095249C"/>
    <w:rsid w:val="00952D45"/>
    <w:rsid w:val="00955543"/>
    <w:rsid w:val="00956FFB"/>
    <w:rsid w:val="009726E3"/>
    <w:rsid w:val="00974EFD"/>
    <w:rsid w:val="009810DE"/>
    <w:rsid w:val="009974E1"/>
    <w:rsid w:val="009A6004"/>
    <w:rsid w:val="009A7B42"/>
    <w:rsid w:val="009B6943"/>
    <w:rsid w:val="009E20EA"/>
    <w:rsid w:val="009E56FF"/>
    <w:rsid w:val="009F1B1D"/>
    <w:rsid w:val="009F29F2"/>
    <w:rsid w:val="009F4F0D"/>
    <w:rsid w:val="00A0172F"/>
    <w:rsid w:val="00A066E7"/>
    <w:rsid w:val="00A1421D"/>
    <w:rsid w:val="00A20301"/>
    <w:rsid w:val="00A25BEF"/>
    <w:rsid w:val="00A33E6E"/>
    <w:rsid w:val="00A37A45"/>
    <w:rsid w:val="00A40F14"/>
    <w:rsid w:val="00A42231"/>
    <w:rsid w:val="00A45C57"/>
    <w:rsid w:val="00A57670"/>
    <w:rsid w:val="00A65CF2"/>
    <w:rsid w:val="00A70D49"/>
    <w:rsid w:val="00A9009E"/>
    <w:rsid w:val="00A96A11"/>
    <w:rsid w:val="00AB0107"/>
    <w:rsid w:val="00AB1104"/>
    <w:rsid w:val="00AB1C68"/>
    <w:rsid w:val="00AC2F79"/>
    <w:rsid w:val="00AC3126"/>
    <w:rsid w:val="00AC65AD"/>
    <w:rsid w:val="00AC7D87"/>
    <w:rsid w:val="00AE2CB9"/>
    <w:rsid w:val="00AE44D2"/>
    <w:rsid w:val="00AF0B8B"/>
    <w:rsid w:val="00AF14DC"/>
    <w:rsid w:val="00AF292B"/>
    <w:rsid w:val="00AF747A"/>
    <w:rsid w:val="00B032B1"/>
    <w:rsid w:val="00B16403"/>
    <w:rsid w:val="00B23720"/>
    <w:rsid w:val="00B23C2A"/>
    <w:rsid w:val="00B35357"/>
    <w:rsid w:val="00B40393"/>
    <w:rsid w:val="00B432E1"/>
    <w:rsid w:val="00B45F8D"/>
    <w:rsid w:val="00B56EB1"/>
    <w:rsid w:val="00B61C4E"/>
    <w:rsid w:val="00B642C1"/>
    <w:rsid w:val="00B81F1B"/>
    <w:rsid w:val="00B826D3"/>
    <w:rsid w:val="00BA028E"/>
    <w:rsid w:val="00BA1E48"/>
    <w:rsid w:val="00BA5997"/>
    <w:rsid w:val="00BB1C83"/>
    <w:rsid w:val="00BC3660"/>
    <w:rsid w:val="00BC7348"/>
    <w:rsid w:val="00BF4DA3"/>
    <w:rsid w:val="00C04946"/>
    <w:rsid w:val="00C11F27"/>
    <w:rsid w:val="00C12891"/>
    <w:rsid w:val="00C13E76"/>
    <w:rsid w:val="00C15CD0"/>
    <w:rsid w:val="00C17234"/>
    <w:rsid w:val="00C330CC"/>
    <w:rsid w:val="00C43286"/>
    <w:rsid w:val="00C750A4"/>
    <w:rsid w:val="00C947B4"/>
    <w:rsid w:val="00C96129"/>
    <w:rsid w:val="00CC024E"/>
    <w:rsid w:val="00CC5B9F"/>
    <w:rsid w:val="00CF0520"/>
    <w:rsid w:val="00D01902"/>
    <w:rsid w:val="00D043A7"/>
    <w:rsid w:val="00D14E0D"/>
    <w:rsid w:val="00D165A8"/>
    <w:rsid w:val="00D22C8C"/>
    <w:rsid w:val="00D26C08"/>
    <w:rsid w:val="00D36942"/>
    <w:rsid w:val="00D40606"/>
    <w:rsid w:val="00D47387"/>
    <w:rsid w:val="00D52FC1"/>
    <w:rsid w:val="00D54501"/>
    <w:rsid w:val="00D615D8"/>
    <w:rsid w:val="00D6406D"/>
    <w:rsid w:val="00D924E8"/>
    <w:rsid w:val="00D92E7C"/>
    <w:rsid w:val="00D95653"/>
    <w:rsid w:val="00D96680"/>
    <w:rsid w:val="00D9766A"/>
    <w:rsid w:val="00DA097A"/>
    <w:rsid w:val="00DA4B24"/>
    <w:rsid w:val="00DB1303"/>
    <w:rsid w:val="00DB56C1"/>
    <w:rsid w:val="00DD03A8"/>
    <w:rsid w:val="00DD11DC"/>
    <w:rsid w:val="00DF416E"/>
    <w:rsid w:val="00DF471A"/>
    <w:rsid w:val="00DF5E58"/>
    <w:rsid w:val="00E01D20"/>
    <w:rsid w:val="00E10322"/>
    <w:rsid w:val="00E20B51"/>
    <w:rsid w:val="00E21586"/>
    <w:rsid w:val="00E223C7"/>
    <w:rsid w:val="00E245B6"/>
    <w:rsid w:val="00E30674"/>
    <w:rsid w:val="00E30CB5"/>
    <w:rsid w:val="00E37653"/>
    <w:rsid w:val="00E43F82"/>
    <w:rsid w:val="00E5465C"/>
    <w:rsid w:val="00E54C16"/>
    <w:rsid w:val="00E71A6B"/>
    <w:rsid w:val="00E724A4"/>
    <w:rsid w:val="00E75EB3"/>
    <w:rsid w:val="00E83050"/>
    <w:rsid w:val="00E944AA"/>
    <w:rsid w:val="00E95697"/>
    <w:rsid w:val="00E977CE"/>
    <w:rsid w:val="00EA1676"/>
    <w:rsid w:val="00EB1732"/>
    <w:rsid w:val="00EB25A8"/>
    <w:rsid w:val="00EB267E"/>
    <w:rsid w:val="00EC2C97"/>
    <w:rsid w:val="00EC46BD"/>
    <w:rsid w:val="00EC7E8E"/>
    <w:rsid w:val="00ED373C"/>
    <w:rsid w:val="00ED4FF4"/>
    <w:rsid w:val="00ED533F"/>
    <w:rsid w:val="00EE600D"/>
    <w:rsid w:val="00EF3774"/>
    <w:rsid w:val="00F01898"/>
    <w:rsid w:val="00F06ED8"/>
    <w:rsid w:val="00F1431B"/>
    <w:rsid w:val="00F3737F"/>
    <w:rsid w:val="00F4396A"/>
    <w:rsid w:val="00F461A6"/>
    <w:rsid w:val="00F47EBF"/>
    <w:rsid w:val="00F523D1"/>
    <w:rsid w:val="00F5625E"/>
    <w:rsid w:val="00F7214D"/>
    <w:rsid w:val="00F84657"/>
    <w:rsid w:val="00F8536A"/>
    <w:rsid w:val="00F924EE"/>
    <w:rsid w:val="00F925BD"/>
    <w:rsid w:val="00FA0721"/>
    <w:rsid w:val="00FA69E2"/>
    <w:rsid w:val="00FB72EB"/>
    <w:rsid w:val="00FB784B"/>
    <w:rsid w:val="00FC1A73"/>
    <w:rsid w:val="00FC6F93"/>
    <w:rsid w:val="00FD7956"/>
    <w:rsid w:val="00FE1079"/>
    <w:rsid w:val="00FE134A"/>
    <w:rsid w:val="00FE202D"/>
    <w:rsid w:val="00FE2CC8"/>
    <w:rsid w:val="00FE4FBB"/>
    <w:rsid w:val="00FE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character" w:styleId="UnresolvedMention">
    <w:name w:val="Unresolved Mention"/>
    <w:basedOn w:val="DefaultParagraphFont"/>
    <w:uiPriority w:val="99"/>
    <w:semiHidden/>
    <w:unhideWhenUsed/>
    <w:rsid w:val="006A4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iam@levelplayingfield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B354486715429F19D418C9C1A545" ma:contentTypeVersion="11" ma:contentTypeDescription="Create a new document." ma:contentTypeScope="" ma:versionID="8c1cda336e808c1dfca851620e05b6e5">
  <xsd:schema xmlns:xsd="http://www.w3.org/2001/XMLSchema" xmlns:xs="http://www.w3.org/2001/XMLSchema" xmlns:p="http://schemas.microsoft.com/office/2006/metadata/properties" xmlns:ns3="cabaf3ea-db64-44b4-bd45-eb457c473ab6" xmlns:ns4="e971404a-b952-45da-8212-b522a021ffee" targetNamespace="http://schemas.microsoft.com/office/2006/metadata/properties" ma:root="true" ma:fieldsID="1a540b17601d42ecf21e7031acc4714e" ns3:_="" ns4:_="">
    <xsd:import namespace="cabaf3ea-db64-44b4-bd45-eb457c473ab6"/>
    <xsd:import namespace="e971404a-b952-45da-8212-b522a021ffe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af3ea-db64-44b4-bd45-eb457c473a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1404a-b952-45da-8212-b522a021f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BD0C2-E926-4662-8BBE-D78047AB0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af3ea-db64-44b4-bd45-eb457c473ab6"/>
    <ds:schemaRef ds:uri="e971404a-b952-45da-8212-b522a021ff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218A8C-8930-4F6A-B274-5A2C001F82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C55DA6-4FDC-4C9E-BED2-08B274C87D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0EE825-A089-48EA-AC5C-99AAF75C3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2</cp:revision>
  <cp:lastPrinted>2019-01-11T16:24:00Z</cp:lastPrinted>
  <dcterms:created xsi:type="dcterms:W3CDTF">2019-09-12T09:16:00Z</dcterms:created>
  <dcterms:modified xsi:type="dcterms:W3CDTF">2019-09-12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B354486715429F19D418C9C1A545</vt:lpwstr>
  </property>
</Properties>
</file>